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31349A72"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402F29">
        <w:rPr>
          <w:rFonts w:ascii="Arial" w:hAnsi="Arial" w:cs="Arial"/>
          <w:sz w:val="20"/>
          <w:szCs w:val="20"/>
        </w:rPr>
        <w:t xml:space="preserve">March </w:t>
      </w:r>
      <w:r w:rsidR="004825B2">
        <w:rPr>
          <w:rFonts w:ascii="Arial" w:hAnsi="Arial" w:cs="Arial"/>
          <w:sz w:val="20"/>
          <w:szCs w:val="20"/>
        </w:rPr>
        <w:t>1</w:t>
      </w:r>
      <w:r w:rsidRPr="00DF48EA">
        <w:rPr>
          <w:rFonts w:ascii="Arial" w:hAnsi="Arial" w:cs="Arial"/>
          <w:sz w:val="20"/>
          <w:szCs w:val="20"/>
        </w:rPr>
        <w:t xml:space="preserve">, you will receive information about </w:t>
      </w:r>
      <w:sdt>
        <w:sdtPr>
          <w:rPr>
            <w:rFonts w:ascii="Arial" w:hAnsi="Arial" w:cs="Arial"/>
            <w:sz w:val="20"/>
            <w:szCs w:val="20"/>
            <w:highlight w:val="yellow"/>
          </w:rPr>
          <w:id w:val="-254365287"/>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41644F55"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w:t>
      </w:r>
      <w:r w:rsidR="004825B2">
        <w:rPr>
          <w:rFonts w:ascii="Arial" w:hAnsi="Arial" w:cs="Arial"/>
          <w:sz w:val="20"/>
          <w:szCs w:val="20"/>
        </w:rPr>
        <w:t>3</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End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End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1801F" w14:textId="77777777" w:rsidR="00B20A55" w:rsidRDefault="00B20A55" w:rsidP="00FE4EC1">
      <w:pPr>
        <w:spacing w:after="0" w:line="240" w:lineRule="auto"/>
      </w:pPr>
      <w:r>
        <w:separator/>
      </w:r>
    </w:p>
  </w:endnote>
  <w:endnote w:type="continuationSeparator" w:id="0">
    <w:p w14:paraId="06BC86AA" w14:textId="77777777" w:rsidR="00B20A55" w:rsidRDefault="00B20A5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6688" w14:textId="77777777" w:rsidR="004825B2" w:rsidRDefault="00482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6A8BA" w14:textId="77777777" w:rsidR="004825B2" w:rsidRDefault="004825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EFE81" w14:textId="77777777" w:rsidR="004825B2" w:rsidRDefault="0048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A33A1" w14:textId="77777777" w:rsidR="00B20A55" w:rsidRDefault="00B20A55" w:rsidP="00FE4EC1">
      <w:pPr>
        <w:spacing w:after="0" w:line="240" w:lineRule="auto"/>
      </w:pPr>
      <w:r>
        <w:separator/>
      </w:r>
    </w:p>
  </w:footnote>
  <w:footnote w:type="continuationSeparator" w:id="0">
    <w:p w14:paraId="2F511991" w14:textId="77777777" w:rsidR="00B20A55" w:rsidRDefault="00B20A5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82EC" w14:textId="77777777" w:rsidR="004825B2" w:rsidRDefault="004825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1E741670" w:rsidR="005C506A" w:rsidRPr="005D5352" w:rsidRDefault="00801DEB" w:rsidP="00801DEB">
    <w:pPr>
      <w:jc w:val="center"/>
      <w:rPr>
        <w:rFonts w:ascii="Arial" w:hAnsi="Arial" w:cs="Arial"/>
        <w:b/>
        <w:sz w:val="18"/>
        <w:szCs w:val="18"/>
      </w:rPr>
    </w:pPr>
    <w:r>
      <w:rPr>
        <w:rFonts w:ascii="Arial" w:hAnsi="Arial" w:cs="Arial"/>
        <w:b/>
        <w:sz w:val="18"/>
        <w:szCs w:val="18"/>
      </w:rPr>
      <w:t xml:space="preserve">Rev. </w:t>
    </w:r>
    <w:r>
      <w:rPr>
        <w:rFonts w:ascii="Arial" w:hAnsi="Arial" w:cs="Arial"/>
        <w:b/>
        <w:sz w:val="18"/>
        <w:szCs w:val="18"/>
      </w:rPr>
      <w:t>1</w:t>
    </w:r>
    <w:r w:rsidR="00B9494F">
      <w:rPr>
        <w:rFonts w:ascii="Arial" w:hAnsi="Arial" w:cs="Arial"/>
        <w:b/>
        <w:sz w:val="18"/>
        <w:szCs w:val="18"/>
      </w:rPr>
      <w:t>0</w:t>
    </w:r>
    <w:r>
      <w:rPr>
        <w:rFonts w:ascii="Arial" w:hAnsi="Arial" w:cs="Arial"/>
        <w:b/>
        <w:sz w:val="18"/>
        <w:szCs w:val="18"/>
      </w:rPr>
      <w:t>/</w:t>
    </w:r>
    <w:r w:rsidR="00B04F13">
      <w:rPr>
        <w:rFonts w:ascii="Arial" w:hAnsi="Arial" w:cs="Arial"/>
        <w:b/>
        <w:sz w:val="18"/>
        <w:szCs w:val="18"/>
      </w:rPr>
      <w:t>202</w:t>
    </w:r>
    <w:r w:rsidR="004825B2">
      <w:rPr>
        <w:rFonts w:ascii="Arial" w:hAnsi="Arial" w:cs="Arial"/>
        <w:b/>
        <w:sz w:val="18"/>
        <w:szCs w:val="18"/>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485C" w14:textId="77777777" w:rsidR="004825B2" w:rsidRDefault="004825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qgUANXoHyywAAAA="/>
  </w:docVars>
  <w:rsids>
    <w:rsidRoot w:val="00FF1BBD"/>
    <w:rsid w:val="00056BF7"/>
    <w:rsid w:val="001B618E"/>
    <w:rsid w:val="001E1922"/>
    <w:rsid w:val="00223C21"/>
    <w:rsid w:val="0023520E"/>
    <w:rsid w:val="002F106E"/>
    <w:rsid w:val="00336FA9"/>
    <w:rsid w:val="003449C5"/>
    <w:rsid w:val="003E1F03"/>
    <w:rsid w:val="00402F29"/>
    <w:rsid w:val="00406202"/>
    <w:rsid w:val="00463C28"/>
    <w:rsid w:val="004825B2"/>
    <w:rsid w:val="004912F4"/>
    <w:rsid w:val="004F658F"/>
    <w:rsid w:val="00501CE4"/>
    <w:rsid w:val="005247CC"/>
    <w:rsid w:val="00547473"/>
    <w:rsid w:val="00573BF6"/>
    <w:rsid w:val="005860DF"/>
    <w:rsid w:val="005A39B1"/>
    <w:rsid w:val="005C111B"/>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4671B"/>
    <w:rsid w:val="00847F87"/>
    <w:rsid w:val="008B6AA8"/>
    <w:rsid w:val="009152F0"/>
    <w:rsid w:val="00924036"/>
    <w:rsid w:val="00942F80"/>
    <w:rsid w:val="0097111A"/>
    <w:rsid w:val="009A0BDB"/>
    <w:rsid w:val="00A95444"/>
    <w:rsid w:val="00AA65A3"/>
    <w:rsid w:val="00B04F13"/>
    <w:rsid w:val="00B20A55"/>
    <w:rsid w:val="00B54539"/>
    <w:rsid w:val="00B718B6"/>
    <w:rsid w:val="00B82E8D"/>
    <w:rsid w:val="00B9494F"/>
    <w:rsid w:val="00C41242"/>
    <w:rsid w:val="00C804FC"/>
    <w:rsid w:val="00C848BF"/>
    <w:rsid w:val="00CD2223"/>
    <w:rsid w:val="00D36D6F"/>
    <w:rsid w:val="00D67E49"/>
    <w:rsid w:val="00D71240"/>
    <w:rsid w:val="00D96316"/>
    <w:rsid w:val="00DC007A"/>
    <w:rsid w:val="00DF48EA"/>
    <w:rsid w:val="00E068B4"/>
    <w:rsid w:val="00E1700D"/>
    <w:rsid w:val="00E22DC3"/>
    <w:rsid w:val="00E75E5A"/>
    <w:rsid w:val="00E76571"/>
    <w:rsid w:val="00E76ECB"/>
    <w:rsid w:val="00ED7DC5"/>
    <w:rsid w:val="00EF44DC"/>
    <w:rsid w:val="00F277B5"/>
    <w:rsid w:val="00F92EEE"/>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BF11F6"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027CE3"/>
    <w:rsid w:val="008617ED"/>
    <w:rsid w:val="009F1EB9"/>
    <w:rsid w:val="00BF11F6"/>
    <w:rsid w:val="00C60710"/>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3-10-30T15:33:00Z</dcterms:created>
  <dcterms:modified xsi:type="dcterms:W3CDTF">2023-10-30T15:33:00Z</dcterms:modified>
</cp:coreProperties>
</file>